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  <w:lang w:val="en-US" w:eastAsia="zh-CN"/>
        </w:rPr>
        <w:t>中国儿科医生诊疗能力提升项目第四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</w:t>
      </w:r>
    </w:p>
    <w:p>
      <w:pPr>
        <w:spacing w:line="600" w:lineRule="auto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  <w:r>
        <w:rPr>
          <w:rFonts w:hint="eastAsia" w:ascii="微软雅黑" w:hAnsi="微软雅黑" w:eastAsia="微软雅黑" w:cs="微软雅黑"/>
          <w:sz w:val="24"/>
          <w:szCs w:val="24"/>
          <w:u w:val="single"/>
          <w:lang w:val="en-US" w:eastAsia="zh-CN"/>
        </w:rPr>
        <w:t>2023中国医师协会儿科医师年会暨儿科发展论坛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bookmarkStart w:id="0" w:name="_GoBack"/>
      <w:bookmarkEnd w:id="0"/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hint="eastAsia"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4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儿科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儿科医生诊疗能力提升项目第四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67A43FB"/>
    <w:rsid w:val="27BA0196"/>
    <w:rsid w:val="28632E3B"/>
    <w:rsid w:val="293E770E"/>
    <w:rsid w:val="2A56634A"/>
    <w:rsid w:val="2B70405E"/>
    <w:rsid w:val="2CEC0DB3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qFormat/>
    <w:uiPriority w:val="0"/>
    <w:rPr>
      <w:color w:val="0000FF"/>
      <w:u w:val="single"/>
    </w:rPr>
  </w:style>
  <w:style w:type="character" w:customStyle="1" w:styleId="7">
    <w:name w:val="页眉 字符"/>
    <w:basedOn w:val="5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5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FB239-3ABB-4996-8DA0-6D3DAC3C6A55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344E08A1-3828-4269-A522-1A4B97CF3D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54</Words>
  <Characters>257</Characters>
  <Lines>1</Lines>
  <Paragraphs>1</Paragraphs>
  <TotalTime>0</TotalTime>
  <ScaleCrop>false</ScaleCrop>
  <LinksUpToDate>false</LinksUpToDate>
  <CharactersWithSpaces>404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3-05-15T08:28:2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